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0022E" w14:textId="3D330189" w:rsidR="00D2437E" w:rsidRDefault="00C231D6">
      <w:r>
        <w:rPr>
          <w:noProof/>
        </w:rPr>
        <w:drawing>
          <wp:anchor distT="0" distB="0" distL="114300" distR="114300" simplePos="0" relativeHeight="251676672" behindDoc="1" locked="0" layoutInCell="1" allowOverlap="1" wp14:anchorId="68CEBBAF" wp14:editId="649AA371">
            <wp:simplePos x="0" y="0"/>
            <wp:positionH relativeFrom="column">
              <wp:posOffset>-952500</wp:posOffset>
            </wp:positionH>
            <wp:positionV relativeFrom="page">
              <wp:posOffset>-12624</wp:posOffset>
            </wp:positionV>
            <wp:extent cx="7711410" cy="5430387"/>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7711410" cy="5430387"/>
                    </a:xfrm>
                    <a:prstGeom prst="rect">
                      <a:avLst/>
                    </a:prstGeom>
                  </pic:spPr>
                </pic:pic>
              </a:graphicData>
            </a:graphic>
            <wp14:sizeRelH relativeFrom="page">
              <wp14:pctWidth>0</wp14:pctWidth>
            </wp14:sizeRelH>
            <wp14:sizeRelV relativeFrom="page">
              <wp14:pctHeight>0</wp14:pctHeight>
            </wp14:sizeRelV>
          </wp:anchor>
        </w:drawing>
      </w:r>
    </w:p>
    <w:p w14:paraId="54205196" w14:textId="6F0B8E76" w:rsidR="00D2437E" w:rsidRDefault="00721A04">
      <w:r>
        <w:rPr>
          <w:noProof/>
          <w:lang w:val="en-GB" w:eastAsia="en-GB"/>
        </w:rPr>
        <mc:AlternateContent>
          <mc:Choice Requires="wps">
            <w:drawing>
              <wp:anchor distT="0" distB="0" distL="114300" distR="114300" simplePos="0" relativeHeight="251667456" behindDoc="0" locked="0" layoutInCell="1" allowOverlap="1" wp14:anchorId="4B57CC4F" wp14:editId="312E073F">
                <wp:simplePos x="0" y="0"/>
                <wp:positionH relativeFrom="column">
                  <wp:posOffset>-336550</wp:posOffset>
                </wp:positionH>
                <wp:positionV relativeFrom="paragraph">
                  <wp:posOffset>815340</wp:posOffset>
                </wp:positionV>
                <wp:extent cx="7091680" cy="1920875"/>
                <wp:effectExtent l="0" t="0" r="0" b="3175"/>
                <wp:wrapSquare wrapText="bothSides"/>
                <wp:docPr id="5" name="Text Box 5"/>
                <wp:cNvGraphicFramePr/>
                <a:graphic xmlns:a="http://schemas.openxmlformats.org/drawingml/2006/main">
                  <a:graphicData uri="http://schemas.microsoft.com/office/word/2010/wordprocessingShape">
                    <wps:wsp>
                      <wps:cNvSpPr txBox="1"/>
                      <wps:spPr>
                        <a:xfrm>
                          <a:off x="0" y="0"/>
                          <a:ext cx="7091680" cy="19208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9FCAB0D" w14:textId="59A15070" w:rsidR="00721A04" w:rsidRPr="00B720CE" w:rsidRDefault="00673606" w:rsidP="007D6258">
                            <w:pPr>
                              <w:rPr>
                                <w:rFonts w:ascii="Arial" w:hAnsi="Arial"/>
                                <w:bCs/>
                                <w:color w:val="FFFFFF" w:themeColor="background1"/>
                                <w:sz w:val="84"/>
                                <w:szCs w:val="84"/>
                              </w:rPr>
                            </w:pPr>
                            <w:r w:rsidRPr="00B720CE">
                              <w:rPr>
                                <w:rFonts w:ascii="Arial" w:hAnsi="Arial"/>
                                <w:bCs/>
                                <w:color w:val="FFFFFF" w:themeColor="background1"/>
                                <w:sz w:val="84"/>
                                <w:szCs w:val="84"/>
                              </w:rPr>
                              <w:t>ADDRESSING</w:t>
                            </w:r>
                            <w:r w:rsidR="007D6258" w:rsidRPr="00B720CE">
                              <w:rPr>
                                <w:rFonts w:ascii="Arial" w:hAnsi="Arial"/>
                                <w:bCs/>
                                <w:color w:val="FFFFFF" w:themeColor="background1"/>
                                <w:sz w:val="84"/>
                                <w:szCs w:val="84"/>
                              </w:rPr>
                              <w:t xml:space="preserve"> OBESITY</w:t>
                            </w:r>
                            <w:r w:rsidR="007D6258" w:rsidRPr="00B720CE">
                              <w:rPr>
                                <w:rFonts w:ascii="Arial" w:hAnsi="Arial"/>
                                <w:bCs/>
                                <w:color w:val="FFFFFF" w:themeColor="background1"/>
                                <w:sz w:val="84"/>
                                <w:szCs w:val="84"/>
                              </w:rPr>
                              <w:br/>
                              <w:t>TOGETHER</w:t>
                            </w:r>
                            <w:r w:rsidR="006C59EE" w:rsidRPr="00B720CE">
                              <w:rPr>
                                <w:rFonts w:ascii="Arial" w:hAnsi="Arial"/>
                                <w:bCs/>
                                <w:color w:val="FFFFFF" w:themeColor="background1"/>
                                <w:sz w:val="84"/>
                                <w:szCs w:val="84"/>
                              </w:rPr>
                              <w:t xml:space="preserve"> </w:t>
                            </w:r>
                            <w:r w:rsidRPr="00B720CE">
                              <w:rPr>
                                <w:rFonts w:ascii="Arial" w:hAnsi="Arial"/>
                                <w:bCs/>
                                <w:color w:val="FFFFFF" w:themeColor="background1"/>
                                <w:sz w:val="84"/>
                                <w:szCs w:val="84"/>
                              </w:rPr>
                              <w:br/>
                              <w:t>ACROSS</w:t>
                            </w:r>
                            <w:r w:rsidR="006C59EE" w:rsidRPr="00B720CE">
                              <w:rPr>
                                <w:rFonts w:ascii="Arial" w:hAnsi="Arial"/>
                                <w:bCs/>
                                <w:color w:val="FFFFFF" w:themeColor="background1"/>
                                <w:sz w:val="84"/>
                                <w:szCs w:val="84"/>
                              </w:rPr>
                              <w:t xml:space="preserve"> EUROPE</w:t>
                            </w:r>
                          </w:p>
                          <w:p w14:paraId="5800A57A" w14:textId="3B864948" w:rsidR="00721A04" w:rsidRPr="00B720CE" w:rsidRDefault="00721A04" w:rsidP="00721A04">
                            <w:pPr>
                              <w:rPr>
                                <w:rFonts w:ascii="Arial" w:hAnsi="Arial"/>
                                <w:bCs/>
                                <w:color w:val="404040" w:themeColor="text1" w:themeTint="BF"/>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7CC4F" id="_x0000_t202" coordsize="21600,21600" o:spt="202" path="m,l,21600r21600,l21600,xe">
                <v:stroke joinstyle="miter"/>
                <v:path gradientshapeok="t" o:connecttype="rect"/>
              </v:shapetype>
              <v:shape id="Text Box 5" o:spid="_x0000_s1026" type="#_x0000_t202" style="position:absolute;margin-left:-26.5pt;margin-top:64.2pt;width:558.4pt;height:15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" filled="f" stroked="f">
                <v:textbox>
                  <w:txbxContent>
                    <w:p w14:paraId="49FCAB0D" w14:textId="59A15070" w:rsidR="00721A04" w:rsidRPr="00B720CE" w:rsidRDefault="00673606" w:rsidP="007D6258">
                      <w:pPr>
                        <w:rPr>
                          <w:rFonts w:ascii="Arial" w:hAnsi="Arial"/>
                          <w:bCs/>
                          <w:color w:val="FFFFFF" w:themeColor="background1"/>
                          <w:sz w:val="84"/>
                          <w:szCs w:val="84"/>
                        </w:rPr>
                      </w:pPr>
                      <w:r w:rsidRPr="00B720CE">
                        <w:rPr>
                          <w:rFonts w:ascii="Arial" w:hAnsi="Arial"/>
                          <w:bCs/>
                          <w:color w:val="FFFFFF" w:themeColor="background1"/>
                          <w:sz w:val="84"/>
                          <w:szCs w:val="84"/>
                        </w:rPr>
                        <w:t>ADDRESSING</w:t>
                      </w:r>
                      <w:r w:rsidR="007D6258" w:rsidRPr="00B720CE">
                        <w:rPr>
                          <w:rFonts w:ascii="Arial" w:hAnsi="Arial"/>
                          <w:bCs/>
                          <w:color w:val="FFFFFF" w:themeColor="background1"/>
                          <w:sz w:val="84"/>
                          <w:szCs w:val="84"/>
                        </w:rPr>
                        <w:t xml:space="preserve"> OBESITY</w:t>
                      </w:r>
                      <w:r w:rsidR="007D6258" w:rsidRPr="00B720CE">
                        <w:rPr>
                          <w:rFonts w:ascii="Arial" w:hAnsi="Arial"/>
                          <w:bCs/>
                          <w:color w:val="FFFFFF" w:themeColor="background1"/>
                          <w:sz w:val="84"/>
                          <w:szCs w:val="84"/>
                        </w:rPr>
                        <w:br/>
                        <w:t>TOGETHER</w:t>
                      </w:r>
                      <w:r w:rsidR="006C59EE" w:rsidRPr="00B720CE">
                        <w:rPr>
                          <w:rFonts w:ascii="Arial" w:hAnsi="Arial"/>
                          <w:bCs/>
                          <w:color w:val="FFFFFF" w:themeColor="background1"/>
                          <w:sz w:val="84"/>
                          <w:szCs w:val="84"/>
                        </w:rPr>
                        <w:t xml:space="preserve"> </w:t>
                      </w:r>
                      <w:r w:rsidRPr="00B720CE">
                        <w:rPr>
                          <w:rFonts w:ascii="Arial" w:hAnsi="Arial"/>
                          <w:bCs/>
                          <w:color w:val="FFFFFF" w:themeColor="background1"/>
                          <w:sz w:val="84"/>
                          <w:szCs w:val="84"/>
                        </w:rPr>
                        <w:br/>
                        <w:t>ACROSS</w:t>
                      </w:r>
                      <w:r w:rsidR="006C59EE" w:rsidRPr="00B720CE">
                        <w:rPr>
                          <w:rFonts w:ascii="Arial" w:hAnsi="Arial"/>
                          <w:bCs/>
                          <w:color w:val="FFFFFF" w:themeColor="background1"/>
                          <w:sz w:val="84"/>
                          <w:szCs w:val="84"/>
                        </w:rPr>
                        <w:t xml:space="preserve"> EUROPE</w:t>
                      </w:r>
                    </w:p>
                    <w:p w14:paraId="5800A57A" w14:textId="3B864948" w:rsidR="00721A04" w:rsidRPr="00B720CE" w:rsidRDefault="00721A04" w:rsidP="00721A04">
                      <w:pPr>
                        <w:rPr>
                          <w:rFonts w:ascii="Arial" w:hAnsi="Arial"/>
                          <w:bCs/>
                          <w:color w:val="404040" w:themeColor="text1" w:themeTint="BF"/>
                          <w:sz w:val="96"/>
                          <w:szCs w:val="96"/>
                        </w:rPr>
                      </w:pPr>
                    </w:p>
                  </w:txbxContent>
                </v:textbox>
                <w10:wrap type="square"/>
              </v:shape>
            </w:pict>
          </mc:Fallback>
        </mc:AlternateContent>
      </w:r>
      <w:r w:rsidR="00D2437E">
        <w:br w:type="page"/>
      </w:r>
    </w:p>
    <w:p w14:paraId="76E6CE24" w14:textId="35547DC5" w:rsidR="008227DC" w:rsidRDefault="00B720CE">
      <w:r>
        <w:rPr>
          <w:noProof/>
          <w:lang w:val="en-GB" w:eastAsia="en-GB"/>
        </w:rPr>
        <w:lastRenderedPageBreak/>
        <w:drawing>
          <wp:anchor distT="0" distB="0" distL="114300" distR="114300" simplePos="0" relativeHeight="251677696" behindDoc="1" locked="0" layoutInCell="1" allowOverlap="1" wp14:anchorId="73255B6B" wp14:editId="57659581">
            <wp:simplePos x="0" y="0"/>
            <wp:positionH relativeFrom="column">
              <wp:posOffset>-901700</wp:posOffset>
            </wp:positionH>
            <wp:positionV relativeFrom="page">
              <wp:posOffset>12700</wp:posOffset>
            </wp:positionV>
            <wp:extent cx="7629525" cy="5372735"/>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stretch>
                      <a:fillRect/>
                    </a:stretch>
                  </pic:blipFill>
                  <pic:spPr>
                    <a:xfrm>
                      <a:off x="0" y="0"/>
                      <a:ext cx="7629525" cy="537273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3600" behindDoc="0" locked="0" layoutInCell="1" allowOverlap="1" wp14:anchorId="62D2D809" wp14:editId="37EFFFC3">
                <wp:simplePos x="0" y="0"/>
                <wp:positionH relativeFrom="column">
                  <wp:posOffset>-528955</wp:posOffset>
                </wp:positionH>
                <wp:positionV relativeFrom="paragraph">
                  <wp:posOffset>3497580</wp:posOffset>
                </wp:positionV>
                <wp:extent cx="4590415" cy="56451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590415" cy="5645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962562" w14:textId="5EABCE97" w:rsidR="004607BA" w:rsidRPr="00B720CE" w:rsidRDefault="00B720CE" w:rsidP="004607BA">
                            <w:pPr>
                              <w:rPr>
                                <w:rFonts w:ascii="Arial" w:hAnsi="Arial"/>
                                <w:color w:val="FFFFFF" w:themeColor="background1"/>
                                <w:sz w:val="36"/>
                                <w:szCs w:val="36"/>
                                <w:lang w:val="nl-NL"/>
                              </w:rPr>
                            </w:pPr>
                            <w:proofErr w:type="gramStart"/>
                            <w:r>
                              <w:rPr>
                                <w:rFonts w:ascii="Arial" w:hAnsi="Arial"/>
                                <w:color w:val="FFFFFF" w:themeColor="background1"/>
                                <w:sz w:val="36"/>
                                <w:szCs w:val="36"/>
                                <w:lang w:val="nl-NL"/>
                              </w:rPr>
                              <w:t>www.woday.eu</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2D809" id="Text Box 9" o:spid="_x0000_s1027" type="#_x0000_t202" style="position:absolute;margin-left:-41.65pt;margin-top:275.4pt;width:361.45pt;height:4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" filled="f" stroked="f">
                <v:textbox>
                  <w:txbxContent>
                    <w:p w14:paraId="07962562" w14:textId="5EABCE97" w:rsidR="004607BA" w:rsidRPr="00B720CE" w:rsidRDefault="00B720CE" w:rsidP="004607BA">
                      <w:pPr>
                        <w:rPr>
                          <w:rFonts w:ascii="Arial" w:hAnsi="Arial"/>
                          <w:color w:val="FFFFFF" w:themeColor="background1"/>
                          <w:sz w:val="36"/>
                          <w:szCs w:val="36"/>
                          <w:lang w:val="nl-NL"/>
                        </w:rPr>
                      </w:pPr>
                      <w:proofErr w:type="gramStart"/>
                      <w:r>
                        <w:rPr>
                          <w:rFonts w:ascii="Arial" w:hAnsi="Arial"/>
                          <w:color w:val="FFFFFF" w:themeColor="background1"/>
                          <w:sz w:val="36"/>
                          <w:szCs w:val="36"/>
                          <w:lang w:val="nl-NL"/>
                        </w:rPr>
                        <w:t>www.woday.eu</w:t>
                      </w:r>
                      <w:proofErr w:type="gramEnd"/>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75648" behindDoc="0" locked="0" layoutInCell="1" allowOverlap="1" wp14:anchorId="4ECE43DF" wp14:editId="2B751F92">
                <wp:simplePos x="0" y="0"/>
                <wp:positionH relativeFrom="column">
                  <wp:posOffset>-529206</wp:posOffset>
                </wp:positionH>
                <wp:positionV relativeFrom="paragraph">
                  <wp:posOffset>3211107</wp:posOffset>
                </wp:positionV>
                <wp:extent cx="3416935" cy="56451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416935" cy="5645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DA1718" w14:textId="32FE1B54" w:rsidR="004607BA" w:rsidRPr="00DB15EC" w:rsidRDefault="00C231D6" w:rsidP="00DB15EC">
                            <w:pPr>
                              <w:rPr>
                                <w:rFonts w:ascii="Arial" w:hAnsi="Arial"/>
                                <w:color w:val="FFFFFF" w:themeColor="background1"/>
                                <w:sz w:val="36"/>
                                <w:szCs w:val="36"/>
                              </w:rPr>
                            </w:pPr>
                            <w:r w:rsidRPr="00DB15EC">
                              <w:rPr>
                                <w:rFonts w:ascii="Arial" w:hAnsi="Arial"/>
                                <w:color w:val="FFFFFF" w:themeColor="background1"/>
                                <w:sz w:val="36"/>
                                <w:szCs w:val="36"/>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E43DF" id="Text Box 10" o:spid="_x0000_s1028" type="#_x0000_t202" style="position:absolute;margin-left:-41.65pt;margin-top:252.85pt;width:269.05pt;height:44.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" filled="f" stroked="f">
                <v:textbox>
                  <w:txbxContent>
                    <w:p w14:paraId="02DA1718" w14:textId="32FE1B54" w:rsidR="004607BA" w:rsidRPr="00DB15EC" w:rsidRDefault="00C231D6" w:rsidP="00DB15EC">
                      <w:pPr>
                        <w:rPr>
                          <w:rFonts w:ascii="Arial" w:hAnsi="Arial"/>
                          <w:color w:val="FFFFFF" w:themeColor="background1"/>
                          <w:sz w:val="36"/>
                          <w:szCs w:val="36"/>
                        </w:rPr>
                      </w:pPr>
                      <w:r w:rsidRPr="00DB15EC">
                        <w:rPr>
                          <w:rFonts w:ascii="Arial" w:hAnsi="Arial"/>
                          <w:color w:val="FFFFFF" w:themeColor="background1"/>
                          <w:sz w:val="36"/>
                          <w:szCs w:val="36"/>
                        </w:rPr>
                        <w:t>#ObesityDayEurope</w:t>
                      </w:r>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68480" behindDoc="0" locked="0" layoutInCell="1" allowOverlap="1" wp14:anchorId="5F852D14" wp14:editId="58ADAA41">
                <wp:simplePos x="0" y="0"/>
                <wp:positionH relativeFrom="column">
                  <wp:posOffset>-446675</wp:posOffset>
                </wp:positionH>
                <wp:positionV relativeFrom="paragraph">
                  <wp:posOffset>-598170</wp:posOffset>
                </wp:positionV>
                <wp:extent cx="3204845" cy="19646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04845" cy="19646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F742FE" w14:textId="3E366562" w:rsidR="00C231D6" w:rsidRPr="00C231D6" w:rsidRDefault="00C231D6" w:rsidP="00C231D6">
                            <w:pPr>
                              <w:pStyle w:val="BasicParagraph"/>
                              <w:tabs>
                                <w:tab w:val="left" w:pos="280"/>
                                <w:tab w:val="left" w:pos="460"/>
                              </w:tabs>
                              <w:suppressAutoHyphens/>
                              <w:spacing w:after="110"/>
                              <w:rPr>
                                <w:rFonts w:ascii="Stag Sans Round Medium" w:hAnsi="Stag Sans Round Medium" w:cs="Stag Sans Round Medium"/>
                                <w:color w:val="253C68"/>
                                <w:spacing w:val="-6"/>
                              </w:rPr>
                            </w:pPr>
                            <w:r w:rsidRPr="00C231D6">
                              <w:rPr>
                                <w:rFonts w:ascii="Stag Sans Round Medium" w:hAnsi="Stag Sans Round Medium" w:cs="Stag Sans Round Medium"/>
                                <w:color w:val="253C68"/>
                                <w:spacing w:val="-6"/>
                              </w:rPr>
                              <w:t>World Obesity Day 202</w:t>
                            </w:r>
                            <w:r w:rsidR="00B720CE">
                              <w:rPr>
                                <w:rFonts w:ascii="Stag Sans Round Medium" w:hAnsi="Stag Sans Round Medium" w:cs="Stag Sans Round Medium"/>
                                <w:color w:val="253C68"/>
                                <w:spacing w:val="-6"/>
                              </w:rPr>
                              <w:t>1</w:t>
                            </w:r>
                            <w:r w:rsidRPr="00C231D6">
                              <w:rPr>
                                <w:rFonts w:ascii="Stag Sans Round Medium" w:hAnsi="Stag Sans Round Medium" w:cs="Stag Sans Round Medium"/>
                                <w:color w:val="253C68"/>
                                <w:spacing w:val="-6"/>
                              </w:rPr>
                              <w:t xml:space="preserve"> will be held on</w:t>
                            </w:r>
                            <w:r w:rsidRPr="00C231D6">
                              <w:rPr>
                                <w:rFonts w:ascii="Stag Sans Round Medium" w:hAnsi="Stag Sans Round Medium" w:cs="Stag Sans Round Medium"/>
                                <w:color w:val="253C68"/>
                                <w:spacing w:val="-6"/>
                              </w:rPr>
                              <w:br/>
                              <w:t>4</w:t>
                            </w:r>
                            <w:r w:rsidRPr="00C231D6">
                              <w:rPr>
                                <w:rFonts w:ascii="Stag Sans Round Medium" w:hAnsi="Stag Sans Round Medium" w:cs="Stag Sans Round Medium"/>
                                <w:color w:val="253C68"/>
                                <w:spacing w:val="-6"/>
                                <w:vertAlign w:val="superscript"/>
                              </w:rPr>
                              <w:t>th</w:t>
                            </w:r>
                            <w:r w:rsidRPr="00C231D6">
                              <w:rPr>
                                <w:rFonts w:ascii="Stag Sans Round Medium" w:hAnsi="Stag Sans Round Medium" w:cs="Stag Sans Round Medium"/>
                                <w:color w:val="253C68"/>
                                <w:spacing w:val="-6"/>
                              </w:rPr>
                              <w:t xml:space="preserve"> March 202</w:t>
                            </w:r>
                            <w:r w:rsidR="00B720CE">
                              <w:rPr>
                                <w:rFonts w:ascii="Stag Sans Round Medium" w:hAnsi="Stag Sans Round Medium" w:cs="Stag Sans Round Medium"/>
                                <w:color w:val="253C68"/>
                                <w:spacing w:val="-6"/>
                              </w:rPr>
                              <w:t>1</w:t>
                            </w:r>
                            <w:r w:rsidRPr="00C231D6">
                              <w:rPr>
                                <w:rFonts w:ascii="Stag Sans Round Medium" w:hAnsi="Stag Sans Round Medium" w:cs="Stag Sans Round Medium"/>
                                <w:color w:val="253C68"/>
                                <w:spacing w:val="-6"/>
                              </w:rPr>
                              <w:t xml:space="preserve"> and is a campaign platform of many of the world’s leading obesity organisations, including the European Association for the Study of Obesity (EASO).</w:t>
                            </w:r>
                          </w:p>
                          <w:p w14:paraId="4A187BC1" w14:textId="43D20229" w:rsidR="006F5F8A" w:rsidRPr="00C231D6" w:rsidRDefault="00C231D6" w:rsidP="00C231D6">
                            <w:pPr>
                              <w:spacing w:line="276" w:lineRule="auto"/>
                              <w:rPr>
                                <w:rFonts w:ascii="Arial" w:hAnsi="Arial"/>
                                <w:b/>
                                <w:color w:val="204293"/>
                                <w:sz w:val="22"/>
                                <w:szCs w:val="22"/>
                              </w:rPr>
                            </w:pPr>
                            <w:r w:rsidRPr="00C231D6">
                              <w:rPr>
                                <w:rFonts w:ascii="Stag Sans Round Medium" w:hAnsi="Stag Sans Round Medium" w:cs="Stag Sans Round Medium"/>
                                <w:color w:val="253C68"/>
                                <w:spacing w:val="-6"/>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52D14" id="Text Box 6" o:spid="_x0000_s1029" type="#_x0000_t202" style="position:absolute;margin-left:-35.15pt;margin-top:-47.1pt;width:252.35pt;height:154.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" filled="f" stroked="f">
                <v:textbox>
                  <w:txbxContent>
                    <w:p w14:paraId="57F742FE" w14:textId="3E366562" w:rsidR="00C231D6" w:rsidRPr="00C231D6" w:rsidRDefault="00C231D6" w:rsidP="00C231D6">
                      <w:pPr>
                        <w:pStyle w:val="BasicParagraph"/>
                        <w:tabs>
                          <w:tab w:val="left" w:pos="280"/>
                          <w:tab w:val="left" w:pos="460"/>
                        </w:tabs>
                        <w:suppressAutoHyphens/>
                        <w:spacing w:after="110"/>
                        <w:rPr>
                          <w:rFonts w:ascii="Stag Sans Round Medium" w:hAnsi="Stag Sans Round Medium" w:cs="Stag Sans Round Medium"/>
                          <w:color w:val="253C68"/>
                          <w:spacing w:val="-6"/>
                        </w:rPr>
                      </w:pPr>
                      <w:r w:rsidRPr="00C231D6">
                        <w:rPr>
                          <w:rFonts w:ascii="Stag Sans Round Medium" w:hAnsi="Stag Sans Round Medium" w:cs="Stag Sans Round Medium"/>
                          <w:color w:val="253C68"/>
                          <w:spacing w:val="-6"/>
                        </w:rPr>
                        <w:t>World Obesity Day 202</w:t>
                      </w:r>
                      <w:r w:rsidR="00B720CE">
                        <w:rPr>
                          <w:rFonts w:ascii="Stag Sans Round Medium" w:hAnsi="Stag Sans Round Medium" w:cs="Stag Sans Round Medium"/>
                          <w:color w:val="253C68"/>
                          <w:spacing w:val="-6"/>
                        </w:rPr>
                        <w:t>1</w:t>
                      </w:r>
                      <w:r w:rsidRPr="00C231D6">
                        <w:rPr>
                          <w:rFonts w:ascii="Stag Sans Round Medium" w:hAnsi="Stag Sans Round Medium" w:cs="Stag Sans Round Medium"/>
                          <w:color w:val="253C68"/>
                          <w:spacing w:val="-6"/>
                        </w:rPr>
                        <w:t xml:space="preserve"> will be held on</w:t>
                      </w:r>
                      <w:r w:rsidRPr="00C231D6">
                        <w:rPr>
                          <w:rFonts w:ascii="Stag Sans Round Medium" w:hAnsi="Stag Sans Round Medium" w:cs="Stag Sans Round Medium"/>
                          <w:color w:val="253C68"/>
                          <w:spacing w:val="-6"/>
                        </w:rPr>
                        <w:br/>
                        <w:t>4</w:t>
                      </w:r>
                      <w:r w:rsidRPr="00C231D6">
                        <w:rPr>
                          <w:rFonts w:ascii="Stag Sans Round Medium" w:hAnsi="Stag Sans Round Medium" w:cs="Stag Sans Round Medium"/>
                          <w:color w:val="253C68"/>
                          <w:spacing w:val="-6"/>
                          <w:vertAlign w:val="superscript"/>
                        </w:rPr>
                        <w:t>th</w:t>
                      </w:r>
                      <w:r w:rsidRPr="00C231D6">
                        <w:rPr>
                          <w:rFonts w:ascii="Stag Sans Round Medium" w:hAnsi="Stag Sans Round Medium" w:cs="Stag Sans Round Medium"/>
                          <w:color w:val="253C68"/>
                          <w:spacing w:val="-6"/>
                        </w:rPr>
                        <w:t xml:space="preserve"> March 202</w:t>
                      </w:r>
                      <w:r w:rsidR="00B720CE">
                        <w:rPr>
                          <w:rFonts w:ascii="Stag Sans Round Medium" w:hAnsi="Stag Sans Round Medium" w:cs="Stag Sans Round Medium"/>
                          <w:color w:val="253C68"/>
                          <w:spacing w:val="-6"/>
                        </w:rPr>
                        <w:t>1</w:t>
                      </w:r>
                      <w:r w:rsidRPr="00C231D6">
                        <w:rPr>
                          <w:rFonts w:ascii="Stag Sans Round Medium" w:hAnsi="Stag Sans Round Medium" w:cs="Stag Sans Round Medium"/>
                          <w:color w:val="253C68"/>
                          <w:spacing w:val="-6"/>
                        </w:rPr>
                        <w:t xml:space="preserve"> and is a campaign platform of many of the world’s leading obesity organisations, including the European Association for the Study of Obesity (EASO).</w:t>
                      </w:r>
                    </w:p>
                    <w:p w14:paraId="4A187BC1" w14:textId="43D20229" w:rsidR="006F5F8A" w:rsidRPr="00C231D6" w:rsidRDefault="00C231D6" w:rsidP="00C231D6">
                      <w:pPr>
                        <w:spacing w:line="276" w:lineRule="auto"/>
                        <w:rPr>
                          <w:rFonts w:ascii="Arial" w:hAnsi="Arial"/>
                          <w:b/>
                          <w:color w:val="204293"/>
                          <w:sz w:val="22"/>
                          <w:szCs w:val="22"/>
                        </w:rPr>
                      </w:pPr>
                      <w:r w:rsidRPr="00C231D6">
                        <w:rPr>
                          <w:rFonts w:ascii="Stag Sans Round Medium" w:hAnsi="Stag Sans Round Medium" w:cs="Stag Sans Round Medium"/>
                          <w:color w:val="253C68"/>
                          <w:spacing w:val="-6"/>
                        </w:rPr>
                        <w:t>It brings together healthcare, patient and political communities who are keen to raise awareness of obesity and the other diseases on which it impacts.</w:t>
                      </w:r>
                    </w:p>
                  </w:txbxContent>
                </v:textbox>
                <w10:wrap type="square"/>
              </v:shape>
            </w:pict>
          </mc:Fallback>
        </mc:AlternateContent>
      </w:r>
      <w:r w:rsidR="00C231D6">
        <w:rPr>
          <w:noProof/>
          <w:lang w:val="en-GB" w:eastAsia="en-GB"/>
        </w:rPr>
        <mc:AlternateContent>
          <mc:Choice Requires="wps">
            <w:drawing>
              <wp:anchor distT="0" distB="0" distL="114300" distR="114300" simplePos="0" relativeHeight="251670528" behindDoc="0" locked="0" layoutInCell="1" allowOverlap="1" wp14:anchorId="2D096A37" wp14:editId="0569AD96">
                <wp:simplePos x="0" y="0"/>
                <wp:positionH relativeFrom="column">
                  <wp:posOffset>2874010</wp:posOffset>
                </wp:positionH>
                <wp:positionV relativeFrom="paragraph">
                  <wp:posOffset>-597579</wp:posOffset>
                </wp:positionV>
                <wp:extent cx="3401060" cy="32385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3401060" cy="3238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E563979" w14:textId="77777777" w:rsidR="00C231D6" w:rsidRDefault="00C231D6" w:rsidP="00C231D6">
                            <w:pPr>
                              <w:pStyle w:val="BasicParagraph"/>
                              <w:tabs>
                                <w:tab w:val="left" w:pos="280"/>
                                <w:tab w:val="left" w:pos="460"/>
                              </w:tabs>
                              <w:suppressAutoHyphens/>
                              <w:spacing w:after="17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7CE7CD31"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Three reasons to support our activities</w:t>
                            </w:r>
                          </w:p>
                          <w:p w14:paraId="63B7C2EA"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1.</w:t>
                            </w:r>
                            <w:r>
                              <w:rPr>
                                <w:rFonts w:ascii="Stag Sans Round Book" w:hAnsi="Stag Sans Round Book" w:cs="Stag Sans Round Book"/>
                                <w:spacing w:val="-4"/>
                                <w:sz w:val="20"/>
                                <w:szCs w:val="20"/>
                              </w:rPr>
                              <w:tab/>
                              <w:t>You will be part of a dynamic campaigning network</w:t>
                            </w:r>
                          </w:p>
                          <w:p w14:paraId="1BBD7D6D"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2.</w:t>
                            </w:r>
                            <w:r>
                              <w:rPr>
                                <w:rFonts w:ascii="Stag Sans Round Book" w:hAnsi="Stag Sans Round Book" w:cs="Stag Sans Round Book"/>
                                <w:spacing w:val="-4"/>
                                <w:sz w:val="20"/>
                                <w:szCs w:val="20"/>
                              </w:rPr>
                              <w:tab/>
                              <w:t>You will be joining a recognised voice on obesity</w:t>
                            </w:r>
                          </w:p>
                          <w:p w14:paraId="4F818016" w14:textId="682A66A4" w:rsidR="00C231D6" w:rsidRDefault="00C231D6" w:rsidP="00C231D6">
                            <w:pPr>
                              <w:pStyle w:val="BasicParagraph"/>
                              <w:tabs>
                                <w:tab w:val="left" w:pos="280"/>
                                <w:tab w:val="left" w:pos="460"/>
                              </w:tabs>
                              <w:suppressAutoHyphens/>
                              <w:spacing w:after="170"/>
                              <w:ind w:left="28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 xml:space="preserve">3.  WOD provides opportunities for involvement at </w:t>
                            </w:r>
                            <w:r>
                              <w:rPr>
                                <w:rFonts w:ascii="Stag Sans Round Book" w:hAnsi="Stag Sans Round Book" w:cs="Stag Sans Round Book"/>
                                <w:spacing w:val="-4"/>
                                <w:sz w:val="20"/>
                                <w:szCs w:val="20"/>
                              </w:rPr>
                              <w:br/>
                              <w:t>national and EU level</w:t>
                            </w:r>
                          </w:p>
                          <w:p w14:paraId="361B9C64"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Join us and let us help you ensure your organisation plays an active and visible role in the World Obesity debate.</w:t>
                            </w:r>
                          </w:p>
                          <w:p w14:paraId="00A21A0F" w14:textId="281CA798" w:rsidR="006F5F8A" w:rsidRPr="00C231D6" w:rsidRDefault="006F5F8A" w:rsidP="006F5F8A">
                            <w:pPr>
                              <w:rPr>
                                <w:rFonts w:ascii="Arial" w:hAnsi="Arial"/>
                                <w:b/>
                                <w:color w:val="404040" w:themeColor="text1" w:themeTint="BF"/>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96A37" id="Text Box 7" o:spid="_x0000_s1030" type="#_x0000_t202" style="position:absolute;margin-left:226.3pt;margin-top:-47.05pt;width:267.8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" filled="f" stroked="f">
                <v:textbox>
                  <w:txbxContent>
                    <w:p w14:paraId="6E563979" w14:textId="77777777" w:rsidR="00C231D6" w:rsidRDefault="00C231D6" w:rsidP="00C231D6">
                      <w:pPr>
                        <w:pStyle w:val="BasicParagraph"/>
                        <w:tabs>
                          <w:tab w:val="left" w:pos="280"/>
                          <w:tab w:val="left" w:pos="460"/>
                        </w:tabs>
                        <w:suppressAutoHyphens/>
                        <w:spacing w:after="17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7CE7CD31"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Three reasons to support our activities</w:t>
                      </w:r>
                    </w:p>
                    <w:p w14:paraId="63B7C2EA"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1.</w:t>
                      </w:r>
                      <w:r>
                        <w:rPr>
                          <w:rFonts w:ascii="Stag Sans Round Book" w:hAnsi="Stag Sans Round Book" w:cs="Stag Sans Round Book"/>
                          <w:spacing w:val="-4"/>
                          <w:sz w:val="20"/>
                          <w:szCs w:val="20"/>
                        </w:rPr>
                        <w:tab/>
                        <w:t>You will be part of a dynamic campaigning network</w:t>
                      </w:r>
                    </w:p>
                    <w:p w14:paraId="1BBD7D6D" w14:textId="77777777" w:rsidR="00C231D6" w:rsidRDefault="00C231D6" w:rsidP="00C231D6">
                      <w:pPr>
                        <w:pStyle w:val="BasicParagraph"/>
                        <w:tabs>
                          <w:tab w:val="left" w:pos="280"/>
                          <w:tab w:val="left" w:pos="460"/>
                        </w:tabs>
                        <w:suppressAutoHyphens/>
                        <w:spacing w:after="11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ab/>
                        <w:t>2.</w:t>
                      </w:r>
                      <w:r>
                        <w:rPr>
                          <w:rFonts w:ascii="Stag Sans Round Book" w:hAnsi="Stag Sans Round Book" w:cs="Stag Sans Round Book"/>
                          <w:spacing w:val="-4"/>
                          <w:sz w:val="20"/>
                          <w:szCs w:val="20"/>
                        </w:rPr>
                        <w:tab/>
                        <w:t>You will be joining a recognised voice on obesity</w:t>
                      </w:r>
                    </w:p>
                    <w:p w14:paraId="4F818016" w14:textId="682A66A4" w:rsidR="00C231D6" w:rsidRDefault="00C231D6" w:rsidP="00C231D6">
                      <w:pPr>
                        <w:pStyle w:val="BasicParagraph"/>
                        <w:tabs>
                          <w:tab w:val="left" w:pos="280"/>
                          <w:tab w:val="left" w:pos="460"/>
                        </w:tabs>
                        <w:suppressAutoHyphens/>
                        <w:spacing w:after="170"/>
                        <w:ind w:left="280"/>
                        <w:rPr>
                          <w:rFonts w:ascii="Stag Sans Round Book" w:hAnsi="Stag Sans Round Book" w:cs="Stag Sans Round Book"/>
                          <w:spacing w:val="-4"/>
                          <w:sz w:val="20"/>
                          <w:szCs w:val="20"/>
                        </w:rPr>
                      </w:pPr>
                      <w:r>
                        <w:rPr>
                          <w:rFonts w:ascii="Stag Sans Round Book" w:hAnsi="Stag Sans Round Book" w:cs="Stag Sans Round Book"/>
                          <w:spacing w:val="-4"/>
                          <w:sz w:val="20"/>
                          <w:szCs w:val="20"/>
                        </w:rPr>
                        <w:t xml:space="preserve">3.  WOD provides opportunities for involvement at </w:t>
                      </w:r>
                      <w:r>
                        <w:rPr>
                          <w:rFonts w:ascii="Stag Sans Round Book" w:hAnsi="Stag Sans Round Book" w:cs="Stag Sans Round Book"/>
                          <w:spacing w:val="-4"/>
                          <w:sz w:val="20"/>
                          <w:szCs w:val="20"/>
                        </w:rPr>
                        <w:br/>
                        <w:t>national and EU level</w:t>
                      </w:r>
                    </w:p>
                    <w:p w14:paraId="361B9C64" w14:textId="77777777" w:rsidR="00C231D6" w:rsidRDefault="00C231D6" w:rsidP="00C231D6">
                      <w:pPr>
                        <w:pStyle w:val="BasicParagraph"/>
                        <w:tabs>
                          <w:tab w:val="left" w:pos="280"/>
                          <w:tab w:val="left" w:pos="460"/>
                        </w:tabs>
                        <w:suppressAutoHyphens/>
                        <w:spacing w:after="110"/>
                        <w:rPr>
                          <w:rFonts w:ascii="Stag Sans Round Medium" w:hAnsi="Stag Sans Round Medium" w:cs="Stag Sans Round Medium"/>
                          <w:spacing w:val="-4"/>
                          <w:sz w:val="20"/>
                          <w:szCs w:val="20"/>
                        </w:rPr>
                      </w:pPr>
                      <w:r>
                        <w:rPr>
                          <w:rFonts w:ascii="Stag Sans Round Medium" w:hAnsi="Stag Sans Round Medium" w:cs="Stag Sans Round Medium"/>
                          <w:spacing w:val="-4"/>
                          <w:sz w:val="20"/>
                          <w:szCs w:val="20"/>
                        </w:rPr>
                        <w:t>Join us and let us help you ensure your organisation plays an active and visible role in the World Obesity debate.</w:t>
                      </w:r>
                    </w:p>
                    <w:p w14:paraId="00A21A0F" w14:textId="281CA798" w:rsidR="006F5F8A" w:rsidRPr="00C231D6" w:rsidRDefault="006F5F8A" w:rsidP="006F5F8A">
                      <w:pPr>
                        <w:rPr>
                          <w:rFonts w:ascii="Arial" w:hAnsi="Arial"/>
                          <w:b/>
                          <w:color w:val="404040" w:themeColor="text1" w:themeTint="BF"/>
                          <w:sz w:val="18"/>
                          <w:szCs w:val="18"/>
                          <w:lang w:val="en-GB"/>
                        </w:rPr>
                      </w:pPr>
                    </w:p>
                  </w:txbxContent>
                </v:textbox>
                <w10:wrap type="square"/>
              </v:shape>
            </w:pict>
          </mc:Fallback>
        </mc:AlternateContent>
      </w:r>
      <w:r w:rsidR="00721A04">
        <w:rPr>
          <w:noProof/>
          <w:lang w:val="en-GB" w:eastAsia="en-GB"/>
        </w:rPr>
        <mc:AlternateContent>
          <mc:Choice Requires="wps">
            <w:drawing>
              <wp:anchor distT="0" distB="0" distL="114300" distR="114300" simplePos="0" relativeHeight="251665408" behindDoc="0" locked="0" layoutInCell="1" allowOverlap="1" wp14:anchorId="1700498E" wp14:editId="01129532">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E69A64F" w14:textId="77777777" w:rsidR="00721A04" w:rsidRPr="00651E6A" w:rsidRDefault="00721A04">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721A04" w:rsidRPr="00651E6A" w:rsidRDefault="00721A04">
                      <w:pPr>
                        <w:rPr>
                          <w:noProof/>
                        </w:rPr>
                      </w:pPr>
                    </w:p>
                  </w:txbxContent>
                </v:textbox>
                <w10:wrap type="square"/>
              </v:shape>
            </w:pict>
          </mc:Fallback>
        </mc:AlternateContent>
      </w:r>
    </w:p>
    <w:sectPr w:rsidR="008227DC" w:rsidSect="00E25A31">
      <w:pgSz w:w="11904" w:h="8388"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tag Sans Round Medium">
    <w:altName w:val="Stag Sans Round Medium"/>
    <w:panose1 w:val="020B0603040000020004"/>
    <w:charset w:val="4D"/>
    <w:family w:val="swiss"/>
    <w:notTrueType/>
    <w:pitch w:val="variable"/>
    <w:sig w:usb0="00000007" w:usb1="00000000" w:usb2="00000000" w:usb3="00000000" w:csb0="0000009B" w:csb1="00000000"/>
  </w:font>
  <w:font w:name="Stag Sans Round Book">
    <w:altName w:val="Stag Sans Round Book"/>
    <w:panose1 w:val="020B05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QERphbGhqbmSjpKwanFxZn5eSAFxrUAZDmd1SwAAAA="/>
  </w:docVars>
  <w:rsids>
    <w:rsidRoot w:val="00E25A31"/>
    <w:rsid w:val="00080A80"/>
    <w:rsid w:val="00206A51"/>
    <w:rsid w:val="004607BA"/>
    <w:rsid w:val="004F7503"/>
    <w:rsid w:val="00525E76"/>
    <w:rsid w:val="00673606"/>
    <w:rsid w:val="006C59EE"/>
    <w:rsid w:val="006F5F8A"/>
    <w:rsid w:val="00721A04"/>
    <w:rsid w:val="007D6258"/>
    <w:rsid w:val="008227DC"/>
    <w:rsid w:val="0087027C"/>
    <w:rsid w:val="00952BF2"/>
    <w:rsid w:val="00B720CE"/>
    <w:rsid w:val="00B82DBA"/>
    <w:rsid w:val="00C231D6"/>
    <w:rsid w:val="00D21B66"/>
    <w:rsid w:val="00D2437E"/>
    <w:rsid w:val="00DB15EC"/>
    <w:rsid w:val="00E25A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5A3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C231D6"/>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550180">
      <w:bodyDiv w:val="1"/>
      <w:marLeft w:val="0"/>
      <w:marRight w:val="0"/>
      <w:marTop w:val="0"/>
      <w:marBottom w:val="0"/>
      <w:divBdr>
        <w:top w:val="none" w:sz="0" w:space="0" w:color="auto"/>
        <w:left w:val="none" w:sz="0" w:space="0" w:color="auto"/>
        <w:bottom w:val="none" w:sz="0" w:space="0" w:color="auto"/>
        <w:right w:val="none" w:sz="0" w:space="0" w:color="auto"/>
      </w:divBdr>
    </w:div>
    <w:div w:id="657803410">
      <w:bodyDiv w:val="1"/>
      <w:marLeft w:val="0"/>
      <w:marRight w:val="0"/>
      <w:marTop w:val="0"/>
      <w:marBottom w:val="0"/>
      <w:divBdr>
        <w:top w:val="none" w:sz="0" w:space="0" w:color="auto"/>
        <w:left w:val="none" w:sz="0" w:space="0" w:color="auto"/>
        <w:bottom w:val="none" w:sz="0" w:space="0" w:color="auto"/>
        <w:right w:val="none" w:sz="0" w:space="0" w:color="auto"/>
      </w:divBdr>
    </w:div>
    <w:div w:id="1715495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D55A0-6093-46C4-BA0E-A272FBE4D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Yann Bauquesne</cp:lastModifiedBy>
  <cp:revision>3</cp:revision>
  <dcterms:created xsi:type="dcterms:W3CDTF">2019-12-03T17:27:00Z</dcterms:created>
  <dcterms:modified xsi:type="dcterms:W3CDTF">2020-11-26T14:19:00Z</dcterms:modified>
</cp:coreProperties>
</file>